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3B9B6B" w14:textId="2F36E050" w:rsidR="0045425D" w:rsidRDefault="008D08CE" w:rsidP="0045425D">
      <w:pPr>
        <w:spacing w:after="0"/>
        <w:rPr>
          <w:b/>
          <w:sz w:val="24"/>
        </w:rPr>
      </w:pPr>
      <w:r>
        <w:rPr>
          <w:b/>
          <w:sz w:val="24"/>
        </w:rPr>
        <w:t xml:space="preserve">SQL </w:t>
      </w:r>
      <w:r w:rsidR="00FF03DD">
        <w:rPr>
          <w:b/>
          <w:sz w:val="24"/>
        </w:rPr>
        <w:t>Basic Queries</w:t>
      </w:r>
    </w:p>
    <w:p w14:paraId="47984A7C" w14:textId="77777777" w:rsidR="008D08CE" w:rsidRDefault="008D08CE" w:rsidP="0045425D">
      <w:pPr>
        <w:spacing w:after="0"/>
        <w:rPr>
          <w:b/>
          <w:sz w:val="24"/>
        </w:rPr>
      </w:pPr>
    </w:p>
    <w:p w14:paraId="1449B1BA" w14:textId="77777777" w:rsidR="00F652EB" w:rsidRPr="001A1167" w:rsidRDefault="00014140" w:rsidP="00C93CB7">
      <w:pPr>
        <w:jc w:val="center"/>
      </w:pPr>
      <w:r>
        <w:rPr>
          <w:noProof/>
          <w:lang w:eastAsia="ko-KR"/>
        </w:rPr>
        <w:drawing>
          <wp:inline distT="0" distB="0" distL="0" distR="0" wp14:anchorId="22A0410D" wp14:editId="78EC6417">
            <wp:extent cx="5101671" cy="396875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0622" cy="39757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042890" w14:textId="4CDEBE64" w:rsidR="0054340D" w:rsidRDefault="00F652EB" w:rsidP="008D08CE">
      <w:r>
        <w:t xml:space="preserve">In MySQL Workbench, open the connection to the </w:t>
      </w:r>
      <w:r w:rsidR="0054340D" w:rsidRPr="00B302D1">
        <w:t xml:space="preserve">dataanalytics.temple.edu </w:t>
      </w:r>
      <w:r>
        <w:t>server using your username and password. Click on the “</w:t>
      </w:r>
      <w:proofErr w:type="spellStart"/>
      <w:r>
        <w:t>moviedb</w:t>
      </w:r>
      <w:proofErr w:type="spellEnd"/>
      <w:r>
        <w:t xml:space="preserve">” schema and then the tables tab to see the list of tables. </w:t>
      </w:r>
    </w:p>
    <w:p w14:paraId="6B94FC25" w14:textId="77777777" w:rsidR="003B0340" w:rsidRPr="001A1167" w:rsidRDefault="004F2265" w:rsidP="003B0340">
      <w:pPr>
        <w:rPr>
          <w:b/>
        </w:rPr>
      </w:pPr>
      <w:r w:rsidRPr="001A1167">
        <w:rPr>
          <w:b/>
        </w:rPr>
        <w:t>Questions</w:t>
      </w:r>
    </w:p>
    <w:p w14:paraId="4D99FD7E" w14:textId="22C317FE" w:rsidR="00F412DA" w:rsidRDefault="00E44F82" w:rsidP="00E44F82">
      <w:pPr>
        <w:pStyle w:val="ListParagraph"/>
        <w:numPr>
          <w:ilvl w:val="0"/>
          <w:numId w:val="2"/>
        </w:numPr>
      </w:pPr>
      <w:r w:rsidRPr="00E44F82">
        <w:t>What are the title and rental rate for films rated PG-13 and shorter than 50 minutes?</w:t>
      </w:r>
    </w:p>
    <w:p w14:paraId="279EB3E6" w14:textId="77777777" w:rsidR="002D37BA" w:rsidRDefault="002D37BA" w:rsidP="00432392">
      <w:pPr>
        <w:pStyle w:val="ListParagraph"/>
        <w:ind w:left="360"/>
      </w:pPr>
      <w:r w:rsidRPr="001A1167">
        <w:t xml:space="preserve">(Hint: </w:t>
      </w:r>
      <w:r>
        <w:t>R-rated movies have rating value equal to ‘R’)</w:t>
      </w:r>
    </w:p>
    <w:p w14:paraId="0E685254" w14:textId="07EEFCBD" w:rsidR="002D37BA" w:rsidRPr="00672137" w:rsidRDefault="002D37BA" w:rsidP="00432392">
      <w:pPr>
        <w:pStyle w:val="ListParagraph"/>
        <w:ind w:left="360"/>
        <w:rPr>
          <w:i/>
        </w:rPr>
      </w:pPr>
      <w:r w:rsidRPr="00672137">
        <w:rPr>
          <w:i/>
        </w:rPr>
        <w:t xml:space="preserve">Display: movie title and </w:t>
      </w:r>
      <w:r w:rsidR="00502AA7">
        <w:rPr>
          <w:i/>
        </w:rPr>
        <w:t>rental rate</w:t>
      </w:r>
    </w:p>
    <w:p w14:paraId="532B16D6" w14:textId="77777777" w:rsidR="00F412DA" w:rsidRPr="001A1167" w:rsidRDefault="00F412DA" w:rsidP="00F412DA">
      <w:pPr>
        <w:pStyle w:val="ListParagraph"/>
        <w:ind w:left="360"/>
      </w:pPr>
    </w:p>
    <w:p w14:paraId="61E9AB8B" w14:textId="7A636DB3" w:rsidR="007147D6" w:rsidRDefault="003943B1" w:rsidP="007147D6">
      <w:pPr>
        <w:pStyle w:val="ListParagraph"/>
        <w:numPr>
          <w:ilvl w:val="0"/>
          <w:numId w:val="2"/>
        </w:numPr>
      </w:pPr>
      <w:r w:rsidRPr="00D15DBC">
        <w:t xml:space="preserve">What are the three most popular </w:t>
      </w:r>
      <w:r>
        <w:t>first</w:t>
      </w:r>
      <w:r w:rsidRPr="00D15DBC">
        <w:t xml:space="preserve"> names among the </w:t>
      </w:r>
      <w:r>
        <w:t>customers</w:t>
      </w:r>
      <w:r w:rsidRPr="00D15DBC">
        <w:t xml:space="preserve"> in the database</w:t>
      </w:r>
      <w:r>
        <w:t xml:space="preserve">? </w:t>
      </w:r>
      <w:r w:rsidR="007147D6">
        <w:t>(Assume no ties)</w:t>
      </w:r>
    </w:p>
    <w:p w14:paraId="2DB0A2DE" w14:textId="13EA7319" w:rsidR="00832FC9" w:rsidRDefault="007147D6" w:rsidP="0087634C">
      <w:pPr>
        <w:pStyle w:val="ListParagraph"/>
        <w:ind w:left="360"/>
        <w:rPr>
          <w:i/>
        </w:rPr>
      </w:pPr>
      <w:r w:rsidRPr="000E17A3">
        <w:rPr>
          <w:i/>
        </w:rPr>
        <w:t xml:space="preserve">Display: </w:t>
      </w:r>
      <w:r w:rsidR="00BB0ACB">
        <w:rPr>
          <w:i/>
        </w:rPr>
        <w:t>f</w:t>
      </w:r>
      <w:r w:rsidR="007F1CDF">
        <w:rPr>
          <w:i/>
        </w:rPr>
        <w:t>irst</w:t>
      </w:r>
      <w:r w:rsidRPr="00672137">
        <w:rPr>
          <w:i/>
        </w:rPr>
        <w:t xml:space="preserve"> name </w:t>
      </w:r>
      <w:r w:rsidRPr="000E17A3">
        <w:rPr>
          <w:i/>
        </w:rPr>
        <w:t>and how many times that name appears in the database</w:t>
      </w:r>
    </w:p>
    <w:p w14:paraId="51946BE6" w14:textId="77777777" w:rsidR="0087634C" w:rsidRPr="0087634C" w:rsidRDefault="0087634C" w:rsidP="0087634C">
      <w:pPr>
        <w:pStyle w:val="ListParagraph"/>
        <w:ind w:left="360"/>
        <w:rPr>
          <w:i/>
        </w:rPr>
      </w:pPr>
    </w:p>
    <w:p w14:paraId="615F49EE" w14:textId="48DCD779" w:rsidR="00AA4C8A" w:rsidRDefault="00A54E0B" w:rsidP="00A54E0B">
      <w:pPr>
        <w:pStyle w:val="ListParagraph"/>
        <w:numPr>
          <w:ilvl w:val="0"/>
          <w:numId w:val="2"/>
        </w:numPr>
      </w:pPr>
      <w:r>
        <w:t xml:space="preserve">Display all </w:t>
      </w:r>
      <w:r w:rsidR="004B7D5B">
        <w:t>languages</w:t>
      </w:r>
      <w:r w:rsidR="002A4769">
        <w:t xml:space="preserve"> </w:t>
      </w:r>
      <w:r>
        <w:t xml:space="preserve">of movies </w:t>
      </w:r>
      <w:r w:rsidR="00390809">
        <w:t>(</w:t>
      </w:r>
      <w:r w:rsidR="005C111C">
        <w:t>without repetition</w:t>
      </w:r>
      <w:r w:rsidR="00390809">
        <w:t>)</w:t>
      </w:r>
      <w:r w:rsidR="005C111C">
        <w:t xml:space="preserve"> </w:t>
      </w:r>
      <w:r>
        <w:t>in the database.</w:t>
      </w:r>
    </w:p>
    <w:p w14:paraId="1FA41704" w14:textId="26BFB354" w:rsidR="00AA4C8A" w:rsidRDefault="00AA4C8A" w:rsidP="00AA4C8A">
      <w:pPr>
        <w:pStyle w:val="ListParagraph"/>
        <w:ind w:left="360"/>
      </w:pPr>
      <w:r w:rsidRPr="001A1167">
        <w:t xml:space="preserve">(Hint: </w:t>
      </w:r>
      <w:r w:rsidR="002A6916">
        <w:t>Languages are stored in ‘name’ column in language table</w:t>
      </w:r>
      <w:r>
        <w:t>)</w:t>
      </w:r>
    </w:p>
    <w:p w14:paraId="65DD2D14" w14:textId="0E756D2B" w:rsidR="003B77E9" w:rsidRPr="00A54E0B" w:rsidRDefault="00A54E0B" w:rsidP="00AA4C8A">
      <w:pPr>
        <w:pStyle w:val="ListParagraph"/>
        <w:ind w:left="360"/>
      </w:pPr>
      <w:r w:rsidRPr="00672137">
        <w:rPr>
          <w:i/>
        </w:rPr>
        <w:t xml:space="preserve">Display: </w:t>
      </w:r>
      <w:r>
        <w:rPr>
          <w:i/>
        </w:rPr>
        <w:t xml:space="preserve">name of the </w:t>
      </w:r>
      <w:r w:rsidR="004B7D5B">
        <w:rPr>
          <w:i/>
        </w:rPr>
        <w:t>language</w:t>
      </w:r>
      <w:r w:rsidR="00DE3828">
        <w:rPr>
          <w:i/>
        </w:rPr>
        <w:t>s</w:t>
      </w:r>
    </w:p>
    <w:p w14:paraId="7CE724A3" w14:textId="77777777" w:rsidR="00A54E0B" w:rsidRDefault="00A54E0B" w:rsidP="00A54E0B">
      <w:pPr>
        <w:pStyle w:val="ListParagraph"/>
        <w:ind w:left="360"/>
      </w:pPr>
    </w:p>
    <w:p w14:paraId="37180408" w14:textId="5EF13077" w:rsidR="005868E3" w:rsidRDefault="003C1710" w:rsidP="00A071C2">
      <w:pPr>
        <w:pStyle w:val="ListParagraph"/>
        <w:numPr>
          <w:ilvl w:val="0"/>
          <w:numId w:val="2"/>
        </w:numPr>
      </w:pPr>
      <w:r>
        <w:t>What is the</w:t>
      </w:r>
      <w:r w:rsidR="005868E3">
        <w:t xml:space="preserve"> average</w:t>
      </w:r>
      <w:r>
        <w:t xml:space="preserve"> </w:t>
      </w:r>
      <w:r w:rsidR="00D81103">
        <w:t>rental rate</w:t>
      </w:r>
      <w:r>
        <w:t xml:space="preserve"> for each movie rating (i.e., G, PG, </w:t>
      </w:r>
      <w:r w:rsidR="00D81103">
        <w:t xml:space="preserve">PG-13, </w:t>
      </w:r>
      <w:r>
        <w:t>R, NC-17)?</w:t>
      </w:r>
    </w:p>
    <w:p w14:paraId="06D5CE70" w14:textId="5BBAF610" w:rsidR="00832FC9" w:rsidRPr="001A1167" w:rsidRDefault="005868E3" w:rsidP="0087634C">
      <w:pPr>
        <w:pStyle w:val="ListParagraph"/>
        <w:ind w:left="360"/>
      </w:pPr>
      <w:r w:rsidRPr="00672137">
        <w:rPr>
          <w:i/>
        </w:rPr>
        <w:lastRenderedPageBreak/>
        <w:t xml:space="preserve">Display: rating and average </w:t>
      </w:r>
      <w:r w:rsidR="000D0E92" w:rsidRPr="00672137">
        <w:rPr>
          <w:i/>
        </w:rPr>
        <w:t>rental rate</w:t>
      </w:r>
      <w:r w:rsidR="00A071C2" w:rsidRPr="001A1167">
        <w:br/>
      </w:r>
    </w:p>
    <w:p w14:paraId="681E113B" w14:textId="71703F08" w:rsidR="000057B6" w:rsidRPr="000057B6" w:rsidRDefault="005D0EA0" w:rsidP="00096CEA">
      <w:pPr>
        <w:pStyle w:val="ListParagraph"/>
        <w:numPr>
          <w:ilvl w:val="0"/>
          <w:numId w:val="2"/>
        </w:numPr>
      </w:pPr>
      <w:r w:rsidRPr="001A1167">
        <w:t xml:space="preserve">How many movies </w:t>
      </w:r>
      <w:r>
        <w:t xml:space="preserve">with a G rating </w:t>
      </w:r>
      <w:r w:rsidRPr="001A1167">
        <w:t>mention ‘</w:t>
      </w:r>
      <w:r>
        <w:t>a</w:t>
      </w:r>
      <w:r w:rsidR="005713D9">
        <w:t>nd</w:t>
      </w:r>
      <w:r>
        <w:t>’</w:t>
      </w:r>
      <w:r w:rsidRPr="001A1167">
        <w:t xml:space="preserve"> in their description?</w:t>
      </w:r>
      <w:r w:rsidR="004079D7">
        <w:br/>
      </w:r>
      <w:r w:rsidR="004079D7" w:rsidRPr="00EE5564">
        <w:rPr>
          <w:i/>
        </w:rPr>
        <w:t>Display: number of movies</w:t>
      </w:r>
    </w:p>
    <w:p w14:paraId="59874061" w14:textId="3806D00E" w:rsidR="00CB2525" w:rsidRDefault="00CB2525" w:rsidP="00CB2525">
      <w:pPr>
        <w:pStyle w:val="ListParagraph"/>
        <w:ind w:left="360"/>
      </w:pPr>
    </w:p>
    <w:p w14:paraId="6487E324" w14:textId="0F8B9BCE" w:rsidR="004079D7" w:rsidRDefault="004079D7" w:rsidP="004079D7">
      <w:pPr>
        <w:pStyle w:val="ListParagraph"/>
        <w:numPr>
          <w:ilvl w:val="0"/>
          <w:numId w:val="2"/>
        </w:numPr>
      </w:pPr>
      <w:r>
        <w:t xml:space="preserve">For different film ratings (i.e., G, PG, R, NC-17), which film rating has the </w:t>
      </w:r>
      <w:r w:rsidR="00B413EA">
        <w:t>highest</w:t>
      </w:r>
      <w:r>
        <w:t xml:space="preserve"> average rental rate? </w:t>
      </w:r>
    </w:p>
    <w:p w14:paraId="11A523DA" w14:textId="7306D2A3" w:rsidR="00832FC9" w:rsidRDefault="004079D7" w:rsidP="0087634C">
      <w:pPr>
        <w:pStyle w:val="ListParagraph"/>
        <w:ind w:left="360"/>
      </w:pPr>
      <w:r w:rsidRPr="00F125FB">
        <w:rPr>
          <w:i/>
        </w:rPr>
        <w:t xml:space="preserve">Display: </w:t>
      </w:r>
      <w:r w:rsidR="00681462">
        <w:rPr>
          <w:i/>
        </w:rPr>
        <w:t xml:space="preserve">highest </w:t>
      </w:r>
      <w:r>
        <w:rPr>
          <w:i/>
        </w:rPr>
        <w:t>rating and its average rental rate</w:t>
      </w:r>
      <w:r w:rsidR="00A071C2" w:rsidRPr="001A1167">
        <w:br/>
      </w:r>
    </w:p>
    <w:p w14:paraId="0742C0EF" w14:textId="77777777" w:rsidR="00DD4953" w:rsidRDefault="00DD4953" w:rsidP="00DD4953">
      <w:pPr>
        <w:pStyle w:val="ListParagraph"/>
        <w:numPr>
          <w:ilvl w:val="0"/>
          <w:numId w:val="2"/>
        </w:numPr>
      </w:pPr>
      <w:r>
        <w:t>How many customers are named “Paula Bryant”?</w:t>
      </w:r>
    </w:p>
    <w:p w14:paraId="64BCCA1A" w14:textId="77777777" w:rsidR="00DD4953" w:rsidRDefault="00DD4953" w:rsidP="00DD4953">
      <w:pPr>
        <w:pStyle w:val="ListParagraph"/>
        <w:ind w:left="360"/>
        <w:rPr>
          <w:i/>
        </w:rPr>
      </w:pPr>
      <w:r w:rsidRPr="00F125FB">
        <w:rPr>
          <w:i/>
        </w:rPr>
        <w:t xml:space="preserve">Display: </w:t>
      </w:r>
      <w:r>
        <w:rPr>
          <w:i/>
        </w:rPr>
        <w:t>number of customers</w:t>
      </w:r>
    </w:p>
    <w:p w14:paraId="18064A5E" w14:textId="77777777" w:rsidR="00DD4953" w:rsidRDefault="00DD4953" w:rsidP="00DD4953">
      <w:pPr>
        <w:pStyle w:val="ListParagraph"/>
        <w:ind w:left="360"/>
        <w:rPr>
          <w:i/>
        </w:rPr>
      </w:pPr>
    </w:p>
    <w:p w14:paraId="22F76CD6" w14:textId="0E0327C7" w:rsidR="00832FC9" w:rsidRPr="00DD4953" w:rsidRDefault="00832FC9" w:rsidP="00DD4953">
      <w:pPr>
        <w:pStyle w:val="ListParagraph"/>
        <w:numPr>
          <w:ilvl w:val="0"/>
          <w:numId w:val="2"/>
        </w:numPr>
      </w:pPr>
      <w:r>
        <w:t xml:space="preserve">Return the first five </w:t>
      </w:r>
      <w:r w:rsidR="000418AA">
        <w:t>unique</w:t>
      </w:r>
      <w:r w:rsidR="00FF5C70">
        <w:t xml:space="preserve"> </w:t>
      </w:r>
      <w:r w:rsidR="00C70688">
        <w:t>last name</w:t>
      </w:r>
      <w:r w:rsidR="00CE2184">
        <w:t xml:space="preserve"> of </w:t>
      </w:r>
      <w:r w:rsidR="00474590">
        <w:t>actors</w:t>
      </w:r>
      <w:r w:rsidR="00CE2184">
        <w:t xml:space="preserve"> </w:t>
      </w:r>
      <w:r w:rsidR="0095406B">
        <w:t>which</w:t>
      </w:r>
      <w:r w:rsidR="00CE2184">
        <w:t xml:space="preserve"> starts with a letter “</w:t>
      </w:r>
      <w:r w:rsidR="006D6677">
        <w:t>T</w:t>
      </w:r>
      <w:r w:rsidR="00CE2184">
        <w:t>”</w:t>
      </w:r>
      <w:r w:rsidR="0095406B">
        <w:t xml:space="preserve"> based on alphabetical order</w:t>
      </w:r>
      <w:r>
        <w:t>.</w:t>
      </w:r>
    </w:p>
    <w:p w14:paraId="08BD05DC" w14:textId="072AE436" w:rsidR="00832FC9" w:rsidRDefault="00832FC9" w:rsidP="00502AA7">
      <w:pPr>
        <w:pStyle w:val="ListParagraph"/>
        <w:ind w:left="360"/>
      </w:pPr>
      <w:r w:rsidRPr="00F125FB">
        <w:rPr>
          <w:i/>
        </w:rPr>
        <w:t xml:space="preserve">Display: </w:t>
      </w:r>
      <w:r w:rsidR="00A032CD">
        <w:rPr>
          <w:i/>
        </w:rPr>
        <w:t>last name</w:t>
      </w:r>
    </w:p>
    <w:p w14:paraId="1F40E630" w14:textId="506BB66C" w:rsidR="00CA5449" w:rsidRDefault="00CA5449" w:rsidP="004079D7">
      <w:pPr>
        <w:pStyle w:val="ListParagraph"/>
        <w:ind w:left="360"/>
      </w:pPr>
    </w:p>
    <w:p w14:paraId="791B9E38" w14:textId="77777777" w:rsidR="001D7825" w:rsidRDefault="001D7825">
      <w:pPr>
        <w:rPr>
          <w:b/>
        </w:rPr>
      </w:pPr>
      <w:r>
        <w:rPr>
          <w:b/>
        </w:rPr>
        <w:br w:type="page"/>
      </w:r>
    </w:p>
    <w:p w14:paraId="6892CA68" w14:textId="554F839B" w:rsidR="008D08CE" w:rsidRPr="00BC19E6" w:rsidRDefault="000D084C" w:rsidP="008D08CE">
      <w:pPr>
        <w:spacing w:after="0"/>
        <w:rPr>
          <w:b/>
        </w:rPr>
      </w:pPr>
      <w:r w:rsidRPr="000D084C">
        <w:rPr>
          <w:b/>
        </w:rPr>
        <w:lastRenderedPageBreak/>
        <w:t>ANSWER SHEET</w:t>
      </w:r>
    </w:p>
    <w:tbl>
      <w:tblPr>
        <w:tblStyle w:val="TableGrid"/>
        <w:tblW w:w="10525" w:type="dxa"/>
        <w:tblLayout w:type="fixed"/>
        <w:tblLook w:val="04A0" w:firstRow="1" w:lastRow="0" w:firstColumn="1" w:lastColumn="0" w:noHBand="0" w:noVBand="1"/>
      </w:tblPr>
      <w:tblGrid>
        <w:gridCol w:w="549"/>
        <w:gridCol w:w="2169"/>
        <w:gridCol w:w="3600"/>
        <w:gridCol w:w="4207"/>
      </w:tblGrid>
      <w:tr w:rsidR="008D08CE" w14:paraId="1306A8E8" w14:textId="77777777" w:rsidTr="00ED266B">
        <w:trPr>
          <w:cantSplit/>
          <w:tblHeader/>
        </w:trPr>
        <w:tc>
          <w:tcPr>
            <w:tcW w:w="2718" w:type="dxa"/>
            <w:gridSpan w:val="2"/>
          </w:tcPr>
          <w:p w14:paraId="626BDC68" w14:textId="77777777" w:rsidR="008D08CE" w:rsidRPr="00E6330A" w:rsidRDefault="008D08CE" w:rsidP="00ED266B">
            <w:pPr>
              <w:rPr>
                <w:b/>
              </w:rPr>
            </w:pPr>
            <w:r w:rsidRPr="00E6330A">
              <w:rPr>
                <w:b/>
              </w:rPr>
              <w:t>Question</w:t>
            </w:r>
          </w:p>
        </w:tc>
        <w:tc>
          <w:tcPr>
            <w:tcW w:w="3600" w:type="dxa"/>
          </w:tcPr>
          <w:p w14:paraId="5EF37FCF" w14:textId="77777777" w:rsidR="008D08CE" w:rsidRPr="00E6330A" w:rsidRDefault="008D08CE" w:rsidP="00ED266B">
            <w:pPr>
              <w:rPr>
                <w:b/>
              </w:rPr>
            </w:pPr>
            <w:r w:rsidRPr="00E6330A">
              <w:rPr>
                <w:b/>
              </w:rPr>
              <w:t>SQL Query</w:t>
            </w:r>
          </w:p>
        </w:tc>
        <w:tc>
          <w:tcPr>
            <w:tcW w:w="4207" w:type="dxa"/>
          </w:tcPr>
          <w:p w14:paraId="3E7B15F8" w14:textId="77777777" w:rsidR="008D08CE" w:rsidRPr="00E6330A" w:rsidRDefault="008D08CE" w:rsidP="00ED266B">
            <w:pPr>
              <w:rPr>
                <w:b/>
              </w:rPr>
            </w:pPr>
            <w:r w:rsidRPr="00E6330A">
              <w:rPr>
                <w:b/>
              </w:rPr>
              <w:t>Results/Answer</w:t>
            </w:r>
            <w:r>
              <w:rPr>
                <w:b/>
              </w:rPr>
              <w:t xml:space="preserve"> from MySQL Workbench</w:t>
            </w:r>
          </w:p>
        </w:tc>
      </w:tr>
      <w:tr w:rsidR="008D08CE" w14:paraId="0C86DB45" w14:textId="77777777" w:rsidTr="00ED266B">
        <w:tc>
          <w:tcPr>
            <w:tcW w:w="549" w:type="dxa"/>
          </w:tcPr>
          <w:p w14:paraId="018A8FA5" w14:textId="77777777" w:rsidR="008D08CE" w:rsidRDefault="008D08CE" w:rsidP="00ED266B">
            <w:r>
              <w:t>1</w:t>
            </w:r>
          </w:p>
        </w:tc>
        <w:tc>
          <w:tcPr>
            <w:tcW w:w="2169" w:type="dxa"/>
          </w:tcPr>
          <w:p w14:paraId="3BB56BBB" w14:textId="77777777" w:rsidR="008D08CE" w:rsidRDefault="008D08CE" w:rsidP="00ED266B">
            <w:r w:rsidRPr="001A1167">
              <w:t xml:space="preserve">What are the </w:t>
            </w:r>
            <w:r>
              <w:t>title and rental rate</w:t>
            </w:r>
            <w:r w:rsidRPr="001A1167">
              <w:t xml:space="preserve"> for </w:t>
            </w:r>
            <w:r>
              <w:t>films rated PG-13 and shorter than 50 minutes</w:t>
            </w:r>
            <w:r w:rsidRPr="001A1167">
              <w:t>?</w:t>
            </w:r>
          </w:p>
        </w:tc>
        <w:tc>
          <w:tcPr>
            <w:tcW w:w="3600" w:type="dxa"/>
          </w:tcPr>
          <w:p w14:paraId="39F2C704" w14:textId="77777777" w:rsidR="008D08CE" w:rsidRDefault="008D08CE" w:rsidP="00ED266B">
            <w:r>
              <w:t xml:space="preserve">SELECT </w:t>
            </w:r>
            <w:proofErr w:type="spellStart"/>
            <w:proofErr w:type="gramStart"/>
            <w:r>
              <w:t>film.title</w:t>
            </w:r>
            <w:proofErr w:type="spellEnd"/>
            <w:proofErr w:type="gramEnd"/>
            <w:r>
              <w:t xml:space="preserve">, </w:t>
            </w:r>
            <w:proofErr w:type="spellStart"/>
            <w:r>
              <w:t>film.rental_rate</w:t>
            </w:r>
            <w:proofErr w:type="spellEnd"/>
          </w:p>
          <w:p w14:paraId="31C9C0D7" w14:textId="77777777" w:rsidR="008D08CE" w:rsidRDefault="008D08CE" w:rsidP="00ED266B">
            <w:r>
              <w:t xml:space="preserve">FROM </w:t>
            </w:r>
            <w:proofErr w:type="spellStart"/>
            <w:proofErr w:type="gramStart"/>
            <w:r>
              <w:t>moviedb.film</w:t>
            </w:r>
            <w:proofErr w:type="spellEnd"/>
            <w:proofErr w:type="gramEnd"/>
          </w:p>
          <w:p w14:paraId="23F7D086" w14:textId="77777777" w:rsidR="008D08CE" w:rsidRPr="002F1BF2" w:rsidRDefault="008D08CE" w:rsidP="00ED266B">
            <w:r>
              <w:t>WHERE rating='pg-13' and length&lt;50;</w:t>
            </w:r>
          </w:p>
        </w:tc>
        <w:tc>
          <w:tcPr>
            <w:tcW w:w="4207" w:type="dxa"/>
          </w:tcPr>
          <w:p w14:paraId="7507650A" w14:textId="77777777" w:rsidR="008D08CE" w:rsidRDefault="008D08CE" w:rsidP="00ED266B">
            <w:r>
              <w:t>'HALLOWEEN NUTS', '2.99'</w:t>
            </w:r>
          </w:p>
          <w:p w14:paraId="37BC31F6" w14:textId="77777777" w:rsidR="008D08CE" w:rsidRDefault="008D08CE" w:rsidP="00ED266B">
            <w:r>
              <w:t>'HAWK CHILL', '0.99'</w:t>
            </w:r>
          </w:p>
          <w:p w14:paraId="49D571A0" w14:textId="77777777" w:rsidR="008D08CE" w:rsidRDefault="008D08CE" w:rsidP="00ED266B">
            <w:r>
              <w:t>'KWAI HOMEWARD', '0.99'</w:t>
            </w:r>
          </w:p>
          <w:p w14:paraId="1C74D700" w14:textId="77777777" w:rsidR="008D08CE" w:rsidRDefault="008D08CE" w:rsidP="00ED266B">
            <w:r>
              <w:t>'LABYRINTH LEAGUE', '2.99'</w:t>
            </w:r>
          </w:p>
          <w:p w14:paraId="4968E69A" w14:textId="77777777" w:rsidR="008D08CE" w:rsidRDefault="008D08CE" w:rsidP="00ED266B">
            <w:r>
              <w:t>'NOTTING SPEAKEASY', '0.99'</w:t>
            </w:r>
          </w:p>
          <w:p w14:paraId="58638659" w14:textId="77777777" w:rsidR="008D08CE" w:rsidRDefault="008D08CE" w:rsidP="00ED266B">
            <w:r>
              <w:t>'PARADISE SABRINA', '2.99'</w:t>
            </w:r>
          </w:p>
          <w:p w14:paraId="7D25ED74" w14:textId="77777777" w:rsidR="008D08CE" w:rsidRDefault="008D08CE" w:rsidP="00ED266B">
            <w:r>
              <w:t>'RIDGEMONT SUBMARINE', '0.99'</w:t>
            </w:r>
          </w:p>
          <w:p w14:paraId="33137546" w14:textId="77777777" w:rsidR="008D08CE" w:rsidRDefault="008D08CE" w:rsidP="00ED266B">
            <w:r>
              <w:t>'VALENTINE VANISHING', '0.99'</w:t>
            </w:r>
          </w:p>
        </w:tc>
      </w:tr>
      <w:tr w:rsidR="008D08CE" w14:paraId="239FA95E" w14:textId="77777777" w:rsidTr="00ED266B">
        <w:tc>
          <w:tcPr>
            <w:tcW w:w="549" w:type="dxa"/>
          </w:tcPr>
          <w:p w14:paraId="2C969B91" w14:textId="77777777" w:rsidR="008D08CE" w:rsidRDefault="008D08CE" w:rsidP="00ED266B">
            <w:r>
              <w:t>2</w:t>
            </w:r>
          </w:p>
        </w:tc>
        <w:tc>
          <w:tcPr>
            <w:tcW w:w="2169" w:type="dxa"/>
          </w:tcPr>
          <w:p w14:paraId="28DAD7AE" w14:textId="77777777" w:rsidR="008D08CE" w:rsidRDefault="008D08CE" w:rsidP="00ED266B">
            <w:r w:rsidRPr="00D15DBC">
              <w:t xml:space="preserve">What are the three most popular </w:t>
            </w:r>
            <w:r>
              <w:t>first</w:t>
            </w:r>
            <w:r w:rsidRPr="00D15DBC">
              <w:t xml:space="preserve"> names among the </w:t>
            </w:r>
            <w:r>
              <w:t>customers</w:t>
            </w:r>
            <w:r w:rsidRPr="00D15DBC">
              <w:t xml:space="preserve"> in the database</w:t>
            </w:r>
            <w:r>
              <w:t xml:space="preserve">? </w:t>
            </w:r>
          </w:p>
        </w:tc>
        <w:tc>
          <w:tcPr>
            <w:tcW w:w="3600" w:type="dxa"/>
          </w:tcPr>
          <w:p w14:paraId="6E90E50E" w14:textId="77777777" w:rsidR="008D08CE" w:rsidRDefault="008D08CE" w:rsidP="00ED266B">
            <w:r>
              <w:t xml:space="preserve">SELECT </w:t>
            </w:r>
            <w:proofErr w:type="spellStart"/>
            <w:proofErr w:type="gramStart"/>
            <w:r>
              <w:t>customer.first</w:t>
            </w:r>
            <w:proofErr w:type="gramEnd"/>
            <w:r>
              <w:t>_name</w:t>
            </w:r>
            <w:proofErr w:type="spellEnd"/>
            <w:r>
              <w:t>, COUNT(</w:t>
            </w:r>
            <w:proofErr w:type="spellStart"/>
            <w:r>
              <w:t>customer.first_name</w:t>
            </w:r>
            <w:proofErr w:type="spellEnd"/>
            <w:r>
              <w:t>)</w:t>
            </w:r>
          </w:p>
          <w:p w14:paraId="47B048CA" w14:textId="77777777" w:rsidR="008D08CE" w:rsidRDefault="008D08CE" w:rsidP="00ED266B">
            <w:r>
              <w:t xml:space="preserve">FROM </w:t>
            </w:r>
            <w:proofErr w:type="spellStart"/>
            <w:proofErr w:type="gramStart"/>
            <w:r>
              <w:t>moviedb.customer</w:t>
            </w:r>
            <w:proofErr w:type="spellEnd"/>
            <w:proofErr w:type="gramEnd"/>
          </w:p>
          <w:p w14:paraId="50E54D37" w14:textId="77777777" w:rsidR="008D08CE" w:rsidRDefault="008D08CE" w:rsidP="00ED266B">
            <w:r>
              <w:t xml:space="preserve">GROUP BY </w:t>
            </w:r>
            <w:proofErr w:type="spellStart"/>
            <w:proofErr w:type="gramStart"/>
            <w:r>
              <w:t>customer.first</w:t>
            </w:r>
            <w:proofErr w:type="gramEnd"/>
            <w:r>
              <w:t>_name</w:t>
            </w:r>
            <w:proofErr w:type="spellEnd"/>
          </w:p>
          <w:p w14:paraId="07D01D09" w14:textId="77777777" w:rsidR="008D08CE" w:rsidRPr="002F1BF2" w:rsidRDefault="008D08CE" w:rsidP="00ED266B">
            <w:r>
              <w:t xml:space="preserve">ORDER BY </w:t>
            </w:r>
            <w:proofErr w:type="gramStart"/>
            <w:r>
              <w:t>COUNT(</w:t>
            </w:r>
            <w:proofErr w:type="spellStart"/>
            <w:proofErr w:type="gramEnd"/>
            <w:r>
              <w:t>customer.first_name</w:t>
            </w:r>
            <w:proofErr w:type="spellEnd"/>
            <w:r>
              <w:t>)DESC LIMIT 3;</w:t>
            </w:r>
          </w:p>
        </w:tc>
        <w:tc>
          <w:tcPr>
            <w:tcW w:w="4207" w:type="dxa"/>
          </w:tcPr>
          <w:p w14:paraId="55F6A4E1" w14:textId="77777777" w:rsidR="008D08CE" w:rsidRDefault="008D08CE" w:rsidP="00ED266B">
            <w:r>
              <w:t>'TERRY', '2'</w:t>
            </w:r>
          </w:p>
          <w:p w14:paraId="722037EF" w14:textId="77777777" w:rsidR="008D08CE" w:rsidRDefault="008D08CE" w:rsidP="00ED266B">
            <w:r>
              <w:t>'JESSIE', '2'</w:t>
            </w:r>
          </w:p>
          <w:p w14:paraId="590EB0C0" w14:textId="77777777" w:rsidR="008D08CE" w:rsidRDefault="008D08CE" w:rsidP="00ED266B">
            <w:r>
              <w:t>'JAMIE', '2'</w:t>
            </w:r>
          </w:p>
        </w:tc>
      </w:tr>
      <w:tr w:rsidR="008D08CE" w14:paraId="4EF29E64" w14:textId="77777777" w:rsidTr="00ED266B">
        <w:tc>
          <w:tcPr>
            <w:tcW w:w="549" w:type="dxa"/>
          </w:tcPr>
          <w:p w14:paraId="3F31390A" w14:textId="77777777" w:rsidR="008D08CE" w:rsidRDefault="008D08CE" w:rsidP="00ED266B">
            <w:r>
              <w:t>3</w:t>
            </w:r>
          </w:p>
        </w:tc>
        <w:tc>
          <w:tcPr>
            <w:tcW w:w="2169" w:type="dxa"/>
          </w:tcPr>
          <w:p w14:paraId="5E660FD2" w14:textId="77777777" w:rsidR="008D08CE" w:rsidRPr="001A1167" w:rsidRDefault="008D08CE" w:rsidP="00ED266B">
            <w:r>
              <w:t>Display all languages of movies (without repetition) in the database.</w:t>
            </w:r>
          </w:p>
        </w:tc>
        <w:tc>
          <w:tcPr>
            <w:tcW w:w="3600" w:type="dxa"/>
          </w:tcPr>
          <w:p w14:paraId="0C79C74E" w14:textId="77777777" w:rsidR="008D08CE" w:rsidRDefault="008D08CE" w:rsidP="00ED266B">
            <w:r>
              <w:t>SELECT name</w:t>
            </w:r>
          </w:p>
          <w:p w14:paraId="36DFB0E9" w14:textId="77777777" w:rsidR="008D08CE" w:rsidRPr="002F1BF2" w:rsidRDefault="008D08CE" w:rsidP="00ED266B">
            <w:r>
              <w:t>FROM language;</w:t>
            </w:r>
          </w:p>
        </w:tc>
        <w:tc>
          <w:tcPr>
            <w:tcW w:w="4207" w:type="dxa"/>
          </w:tcPr>
          <w:p w14:paraId="3E92AF9D" w14:textId="77777777" w:rsidR="008D08CE" w:rsidRDefault="008D08CE" w:rsidP="00ED266B">
            <w:r>
              <w:t>'English'</w:t>
            </w:r>
          </w:p>
          <w:p w14:paraId="1C67F321" w14:textId="77777777" w:rsidR="008D08CE" w:rsidRDefault="008D08CE" w:rsidP="00ED266B">
            <w:r>
              <w:t>'Italian'</w:t>
            </w:r>
          </w:p>
          <w:p w14:paraId="5AE6EB57" w14:textId="77777777" w:rsidR="008D08CE" w:rsidRDefault="008D08CE" w:rsidP="00ED266B">
            <w:r>
              <w:t>'Japanese'</w:t>
            </w:r>
          </w:p>
          <w:p w14:paraId="67DF44D7" w14:textId="77777777" w:rsidR="008D08CE" w:rsidRDefault="008D08CE" w:rsidP="00ED266B">
            <w:r>
              <w:t>'Mandarin'</w:t>
            </w:r>
          </w:p>
          <w:p w14:paraId="7B60DCF2" w14:textId="77777777" w:rsidR="008D08CE" w:rsidRDefault="008D08CE" w:rsidP="00ED266B">
            <w:r>
              <w:t>'French'</w:t>
            </w:r>
          </w:p>
          <w:p w14:paraId="4E091EE2" w14:textId="77777777" w:rsidR="008D08CE" w:rsidRDefault="008D08CE" w:rsidP="00ED266B">
            <w:r>
              <w:t>'German'</w:t>
            </w:r>
          </w:p>
        </w:tc>
      </w:tr>
      <w:tr w:rsidR="008D08CE" w14:paraId="0FB981F7" w14:textId="77777777" w:rsidTr="00ED266B">
        <w:tc>
          <w:tcPr>
            <w:tcW w:w="549" w:type="dxa"/>
          </w:tcPr>
          <w:p w14:paraId="4CB33772" w14:textId="77777777" w:rsidR="008D08CE" w:rsidRDefault="008D08CE" w:rsidP="00ED266B">
            <w:r>
              <w:t>4</w:t>
            </w:r>
          </w:p>
        </w:tc>
        <w:tc>
          <w:tcPr>
            <w:tcW w:w="2169" w:type="dxa"/>
          </w:tcPr>
          <w:p w14:paraId="1262F772" w14:textId="77777777" w:rsidR="008D08CE" w:rsidRDefault="008D08CE" w:rsidP="00ED266B">
            <w:r>
              <w:t xml:space="preserve">What is the average rental rate for each movie rating? </w:t>
            </w:r>
          </w:p>
        </w:tc>
        <w:tc>
          <w:tcPr>
            <w:tcW w:w="3600" w:type="dxa"/>
          </w:tcPr>
          <w:p w14:paraId="79BB7A85" w14:textId="77777777" w:rsidR="008D08CE" w:rsidRDefault="008D08CE" w:rsidP="00ED266B">
            <w:r>
              <w:t xml:space="preserve">SELECT rating, </w:t>
            </w:r>
          </w:p>
          <w:p w14:paraId="285843AB" w14:textId="77777777" w:rsidR="008D08CE" w:rsidRDefault="008D08CE" w:rsidP="00ED266B">
            <w:proofErr w:type="gramStart"/>
            <w:r>
              <w:t>AVG(</w:t>
            </w:r>
            <w:proofErr w:type="spellStart"/>
            <w:proofErr w:type="gramEnd"/>
            <w:r>
              <w:t>rental_rate</w:t>
            </w:r>
            <w:proofErr w:type="spellEnd"/>
            <w:r>
              <w:t xml:space="preserve">) </w:t>
            </w:r>
          </w:p>
          <w:p w14:paraId="5D28BAA1" w14:textId="77777777" w:rsidR="008D08CE" w:rsidRDefault="008D08CE" w:rsidP="00ED266B">
            <w:r>
              <w:t xml:space="preserve">FROM film </w:t>
            </w:r>
          </w:p>
          <w:p w14:paraId="7E8CA593" w14:textId="77777777" w:rsidR="008D08CE" w:rsidRDefault="008D08CE" w:rsidP="00ED266B">
            <w:r>
              <w:t>GOUP BY rating;</w:t>
            </w:r>
          </w:p>
        </w:tc>
        <w:tc>
          <w:tcPr>
            <w:tcW w:w="4207" w:type="dxa"/>
          </w:tcPr>
          <w:p w14:paraId="74B8F89A" w14:textId="77777777" w:rsidR="008D08CE" w:rsidRDefault="008D08CE" w:rsidP="00ED266B">
            <w:r>
              <w:t>'G', '2.888876'</w:t>
            </w:r>
          </w:p>
          <w:p w14:paraId="7726240D" w14:textId="77777777" w:rsidR="008D08CE" w:rsidRDefault="008D08CE" w:rsidP="00ED266B">
            <w:r>
              <w:t>'PG', '3.051856'</w:t>
            </w:r>
          </w:p>
          <w:p w14:paraId="0D420D86" w14:textId="77777777" w:rsidR="008D08CE" w:rsidRDefault="008D08CE" w:rsidP="00ED266B">
            <w:r>
              <w:t>'PG-13', '3.034843'</w:t>
            </w:r>
          </w:p>
          <w:p w14:paraId="3A0D7877" w14:textId="77777777" w:rsidR="008D08CE" w:rsidRDefault="008D08CE" w:rsidP="00ED266B">
            <w:r>
              <w:t>'R', '2.938718'</w:t>
            </w:r>
          </w:p>
          <w:p w14:paraId="31D33C35" w14:textId="77777777" w:rsidR="008D08CE" w:rsidRDefault="008D08CE" w:rsidP="00ED266B">
            <w:r>
              <w:t>'NC-17', '2.970952'</w:t>
            </w:r>
          </w:p>
        </w:tc>
      </w:tr>
      <w:tr w:rsidR="008D08CE" w14:paraId="4628A324" w14:textId="77777777" w:rsidTr="00ED266B">
        <w:tc>
          <w:tcPr>
            <w:tcW w:w="549" w:type="dxa"/>
          </w:tcPr>
          <w:p w14:paraId="5ABBA9DC" w14:textId="77777777" w:rsidR="008D08CE" w:rsidRDefault="008D08CE" w:rsidP="00ED266B">
            <w:r>
              <w:t>5</w:t>
            </w:r>
          </w:p>
        </w:tc>
        <w:tc>
          <w:tcPr>
            <w:tcW w:w="2169" w:type="dxa"/>
          </w:tcPr>
          <w:p w14:paraId="6C70418C" w14:textId="77777777" w:rsidR="008D08CE" w:rsidRDefault="008D08CE" w:rsidP="00ED266B">
            <w:r w:rsidRPr="001A1167">
              <w:t xml:space="preserve">How many </w:t>
            </w:r>
            <w:r>
              <w:t>G</w:t>
            </w:r>
            <w:r w:rsidRPr="001A1167">
              <w:t xml:space="preserve"> movies mention ‘</w:t>
            </w:r>
            <w:r>
              <w:t>and</w:t>
            </w:r>
            <w:r w:rsidRPr="001A1167">
              <w:t>’ in their description?</w:t>
            </w:r>
          </w:p>
        </w:tc>
        <w:tc>
          <w:tcPr>
            <w:tcW w:w="3600" w:type="dxa"/>
          </w:tcPr>
          <w:p w14:paraId="298F95E4" w14:textId="77777777" w:rsidR="008D08CE" w:rsidRDefault="008D08CE" w:rsidP="00ED266B">
            <w:r>
              <w:t xml:space="preserve">SELECT </w:t>
            </w:r>
            <w:proofErr w:type="gramStart"/>
            <w:r>
              <w:t>COUNT(</w:t>
            </w:r>
            <w:proofErr w:type="gramEnd"/>
            <w:r>
              <w:t>*)</w:t>
            </w:r>
          </w:p>
          <w:p w14:paraId="04761363" w14:textId="77777777" w:rsidR="008D08CE" w:rsidRDefault="008D08CE" w:rsidP="00ED266B">
            <w:r>
              <w:t xml:space="preserve">FROM </w:t>
            </w:r>
            <w:proofErr w:type="spellStart"/>
            <w:proofErr w:type="gramStart"/>
            <w:r>
              <w:t>moviedb.film</w:t>
            </w:r>
            <w:proofErr w:type="spellEnd"/>
            <w:proofErr w:type="gramEnd"/>
          </w:p>
          <w:p w14:paraId="40D28259" w14:textId="77777777" w:rsidR="008D08CE" w:rsidRDefault="008D08CE" w:rsidP="00ED266B">
            <w:r>
              <w:t xml:space="preserve">WHERE </w:t>
            </w:r>
            <w:proofErr w:type="spellStart"/>
            <w:proofErr w:type="gramStart"/>
            <w:r>
              <w:t>film.rating</w:t>
            </w:r>
            <w:proofErr w:type="spellEnd"/>
            <w:proofErr w:type="gramEnd"/>
            <w:r>
              <w:t>="G"</w:t>
            </w:r>
          </w:p>
          <w:p w14:paraId="66DF71D0" w14:textId="77777777" w:rsidR="008D08CE" w:rsidRDefault="008D08CE" w:rsidP="00ED266B">
            <w:r>
              <w:t xml:space="preserve">AND </w:t>
            </w:r>
            <w:proofErr w:type="spellStart"/>
            <w:proofErr w:type="gramStart"/>
            <w:r>
              <w:t>film.description</w:t>
            </w:r>
            <w:proofErr w:type="spellEnd"/>
            <w:proofErr w:type="gramEnd"/>
          </w:p>
          <w:p w14:paraId="251E1E78" w14:textId="77777777" w:rsidR="008D08CE" w:rsidRDefault="008D08CE" w:rsidP="00ED266B">
            <w:r>
              <w:t>LIKE '%and%';</w:t>
            </w:r>
          </w:p>
        </w:tc>
        <w:tc>
          <w:tcPr>
            <w:tcW w:w="4207" w:type="dxa"/>
          </w:tcPr>
          <w:p w14:paraId="0F839646" w14:textId="77777777" w:rsidR="008D08CE" w:rsidRDefault="008D08CE" w:rsidP="00ED266B">
            <w:r>
              <w:t>'178'</w:t>
            </w:r>
          </w:p>
        </w:tc>
      </w:tr>
      <w:tr w:rsidR="008D08CE" w14:paraId="6C9D0457" w14:textId="77777777" w:rsidTr="00ED266B">
        <w:tc>
          <w:tcPr>
            <w:tcW w:w="549" w:type="dxa"/>
          </w:tcPr>
          <w:p w14:paraId="20078042" w14:textId="77777777" w:rsidR="008D08CE" w:rsidRDefault="008D08CE" w:rsidP="00ED266B">
            <w:r>
              <w:t>6</w:t>
            </w:r>
          </w:p>
        </w:tc>
        <w:tc>
          <w:tcPr>
            <w:tcW w:w="2169" w:type="dxa"/>
          </w:tcPr>
          <w:p w14:paraId="5AD03832" w14:textId="77777777" w:rsidR="008D08CE" w:rsidRDefault="008D08CE" w:rsidP="00ED266B">
            <w:r>
              <w:t xml:space="preserve">For different film ratings (i.e., G, PG, R, NC-17), which rating has the highest average rental rate? </w:t>
            </w:r>
          </w:p>
        </w:tc>
        <w:tc>
          <w:tcPr>
            <w:tcW w:w="3600" w:type="dxa"/>
          </w:tcPr>
          <w:p w14:paraId="0108B64D" w14:textId="77777777" w:rsidR="008D08CE" w:rsidRDefault="008D08CE" w:rsidP="00ED266B">
            <w:pPr>
              <w:rPr>
                <w:iCs/>
              </w:rPr>
            </w:pPr>
            <w:r>
              <w:rPr>
                <w:iCs/>
              </w:rPr>
              <w:t>SELECT</w:t>
            </w:r>
            <w:r w:rsidRPr="002F6EFA">
              <w:rPr>
                <w:iCs/>
              </w:rPr>
              <w:t xml:space="preserve"> rating, avg(</w:t>
            </w:r>
            <w:proofErr w:type="spellStart"/>
            <w:r w:rsidRPr="002F6EFA">
              <w:rPr>
                <w:iCs/>
              </w:rPr>
              <w:t>rental_rate</w:t>
            </w:r>
            <w:proofErr w:type="spellEnd"/>
            <w:r w:rsidRPr="002F6EFA">
              <w:rPr>
                <w:iCs/>
              </w:rPr>
              <w:t xml:space="preserve">) </w:t>
            </w:r>
          </w:p>
          <w:p w14:paraId="46465D2C" w14:textId="77777777" w:rsidR="008D08CE" w:rsidRDefault="008D08CE" w:rsidP="00ED266B">
            <w:pPr>
              <w:rPr>
                <w:iCs/>
              </w:rPr>
            </w:pPr>
            <w:r>
              <w:rPr>
                <w:iCs/>
              </w:rPr>
              <w:t>FROM</w:t>
            </w:r>
            <w:r w:rsidRPr="002F6EFA">
              <w:rPr>
                <w:iCs/>
              </w:rPr>
              <w:t xml:space="preserve"> film </w:t>
            </w:r>
          </w:p>
          <w:p w14:paraId="1471397B" w14:textId="77777777" w:rsidR="008D08CE" w:rsidRDefault="008D08CE" w:rsidP="00ED266B">
            <w:pPr>
              <w:rPr>
                <w:iCs/>
              </w:rPr>
            </w:pPr>
            <w:r>
              <w:rPr>
                <w:iCs/>
              </w:rPr>
              <w:t>GROUP BY</w:t>
            </w:r>
            <w:r w:rsidRPr="002F6EFA">
              <w:rPr>
                <w:iCs/>
              </w:rPr>
              <w:t xml:space="preserve"> rating </w:t>
            </w:r>
          </w:p>
          <w:p w14:paraId="56B6D01D" w14:textId="77777777" w:rsidR="008D08CE" w:rsidRDefault="008D08CE" w:rsidP="00ED266B">
            <w:pPr>
              <w:rPr>
                <w:iCs/>
              </w:rPr>
            </w:pPr>
            <w:r>
              <w:rPr>
                <w:iCs/>
              </w:rPr>
              <w:t>ORDER BY</w:t>
            </w:r>
            <w:r w:rsidRPr="002F6EFA">
              <w:rPr>
                <w:iCs/>
              </w:rPr>
              <w:t xml:space="preserve"> avg(</w:t>
            </w:r>
            <w:proofErr w:type="spellStart"/>
            <w:r w:rsidRPr="002F6EFA">
              <w:rPr>
                <w:iCs/>
              </w:rPr>
              <w:t>rental_rate</w:t>
            </w:r>
            <w:proofErr w:type="spellEnd"/>
            <w:r w:rsidRPr="002F6EFA">
              <w:rPr>
                <w:iCs/>
              </w:rPr>
              <w:t xml:space="preserve">) desc </w:t>
            </w:r>
          </w:p>
          <w:p w14:paraId="3E5ADDB9" w14:textId="77777777" w:rsidR="008D08CE" w:rsidRPr="002F6EFA" w:rsidRDefault="008D08CE" w:rsidP="00ED266B">
            <w:pPr>
              <w:rPr>
                <w:iCs/>
              </w:rPr>
            </w:pPr>
            <w:r>
              <w:rPr>
                <w:iCs/>
              </w:rPr>
              <w:t>LIMIT 1;</w:t>
            </w:r>
          </w:p>
        </w:tc>
        <w:tc>
          <w:tcPr>
            <w:tcW w:w="4207" w:type="dxa"/>
          </w:tcPr>
          <w:p w14:paraId="3EF8DF58" w14:textId="77777777" w:rsidR="008D08CE" w:rsidRDefault="008D08CE" w:rsidP="00ED266B">
            <w:r w:rsidRPr="002F6EFA">
              <w:t>'PG', '3.051856'</w:t>
            </w:r>
          </w:p>
        </w:tc>
      </w:tr>
      <w:tr w:rsidR="008D08CE" w14:paraId="01F51BD1" w14:textId="77777777" w:rsidTr="008D08CE">
        <w:trPr>
          <w:trHeight w:val="2267"/>
        </w:trPr>
        <w:tc>
          <w:tcPr>
            <w:tcW w:w="549" w:type="dxa"/>
          </w:tcPr>
          <w:p w14:paraId="5EBC617C" w14:textId="77777777" w:rsidR="008D08CE" w:rsidRDefault="008D08CE" w:rsidP="00ED266B">
            <w:r>
              <w:br w:type="page"/>
              <w:t>7</w:t>
            </w:r>
          </w:p>
        </w:tc>
        <w:tc>
          <w:tcPr>
            <w:tcW w:w="2169" w:type="dxa"/>
          </w:tcPr>
          <w:p w14:paraId="7BF4B0D4" w14:textId="77777777" w:rsidR="008D08CE" w:rsidRDefault="008D08CE" w:rsidP="00ED266B">
            <w:r>
              <w:t>How many customers are named “Paula Bryant”?</w:t>
            </w:r>
          </w:p>
        </w:tc>
        <w:tc>
          <w:tcPr>
            <w:tcW w:w="3600" w:type="dxa"/>
          </w:tcPr>
          <w:p w14:paraId="7530AC99" w14:textId="77777777" w:rsidR="008D08CE" w:rsidRDefault="008D08CE" w:rsidP="00ED266B">
            <w:r>
              <w:t xml:space="preserve">SELECT </w:t>
            </w:r>
            <w:proofErr w:type="gramStart"/>
            <w:r>
              <w:t>COUNT(</w:t>
            </w:r>
            <w:proofErr w:type="spellStart"/>
            <w:proofErr w:type="gramEnd"/>
            <w:r>
              <w:t>customer_id</w:t>
            </w:r>
            <w:proofErr w:type="spellEnd"/>
            <w:r>
              <w:t xml:space="preserve">) AS 'number of customers' </w:t>
            </w:r>
          </w:p>
          <w:p w14:paraId="675A65E3" w14:textId="77777777" w:rsidR="008D08CE" w:rsidRDefault="008D08CE" w:rsidP="00ED266B">
            <w:r>
              <w:t xml:space="preserve">FROM customer </w:t>
            </w:r>
          </w:p>
          <w:p w14:paraId="12039C7F" w14:textId="77777777" w:rsidR="008D08CE" w:rsidRDefault="008D08CE" w:rsidP="00ED266B">
            <w:r>
              <w:t xml:space="preserve">WHERE </w:t>
            </w:r>
            <w:proofErr w:type="spellStart"/>
            <w:r>
              <w:t>first_name</w:t>
            </w:r>
            <w:proofErr w:type="spellEnd"/>
            <w:r>
              <w:t xml:space="preserve">='Paula' </w:t>
            </w:r>
          </w:p>
          <w:p w14:paraId="2F975E3F" w14:textId="77777777" w:rsidR="008D08CE" w:rsidRPr="002F1BF2" w:rsidRDefault="008D08CE" w:rsidP="00ED266B">
            <w:r>
              <w:t xml:space="preserve">AND </w:t>
            </w:r>
            <w:proofErr w:type="spellStart"/>
            <w:r>
              <w:t>last_name</w:t>
            </w:r>
            <w:proofErr w:type="spellEnd"/>
            <w:r>
              <w:t>='Bryant';</w:t>
            </w:r>
          </w:p>
        </w:tc>
        <w:tc>
          <w:tcPr>
            <w:tcW w:w="4207" w:type="dxa"/>
          </w:tcPr>
          <w:p w14:paraId="5D0773DF" w14:textId="77777777" w:rsidR="008D08CE" w:rsidRDefault="008D08CE" w:rsidP="00ED266B">
            <w:r>
              <w:t>'1'</w:t>
            </w:r>
          </w:p>
        </w:tc>
      </w:tr>
      <w:tr w:rsidR="008D08CE" w14:paraId="1EEC5E2C" w14:textId="77777777" w:rsidTr="00ED266B">
        <w:tc>
          <w:tcPr>
            <w:tcW w:w="549" w:type="dxa"/>
          </w:tcPr>
          <w:p w14:paraId="3338C052" w14:textId="77777777" w:rsidR="008D08CE" w:rsidRDefault="008D08CE" w:rsidP="00ED266B">
            <w:r>
              <w:lastRenderedPageBreak/>
              <w:t>8</w:t>
            </w:r>
          </w:p>
        </w:tc>
        <w:tc>
          <w:tcPr>
            <w:tcW w:w="2169" w:type="dxa"/>
          </w:tcPr>
          <w:p w14:paraId="2336E7C1" w14:textId="77777777" w:rsidR="008D08CE" w:rsidRDefault="008D08CE" w:rsidP="00ED266B">
            <w:r>
              <w:t>Return the first five unique last name of actors which starts with a letter “T” based on alphabetical order.</w:t>
            </w:r>
          </w:p>
        </w:tc>
        <w:tc>
          <w:tcPr>
            <w:tcW w:w="3600" w:type="dxa"/>
          </w:tcPr>
          <w:p w14:paraId="0C65990E" w14:textId="77777777" w:rsidR="008D08CE" w:rsidRDefault="008D08CE" w:rsidP="00ED266B">
            <w:r>
              <w:t xml:space="preserve">SELECT distinct </w:t>
            </w:r>
            <w:proofErr w:type="spellStart"/>
            <w:r>
              <w:t>last_name</w:t>
            </w:r>
            <w:proofErr w:type="spellEnd"/>
            <w:r>
              <w:t xml:space="preserve"> </w:t>
            </w:r>
          </w:p>
          <w:p w14:paraId="30AD5B92" w14:textId="77777777" w:rsidR="008D08CE" w:rsidRDefault="008D08CE" w:rsidP="00ED266B">
            <w:r>
              <w:t>FROM actor</w:t>
            </w:r>
          </w:p>
          <w:p w14:paraId="059EAD56" w14:textId="77777777" w:rsidR="008D08CE" w:rsidRDefault="008D08CE" w:rsidP="00ED266B">
            <w:r>
              <w:t xml:space="preserve">where </w:t>
            </w:r>
            <w:proofErr w:type="spellStart"/>
            <w:r>
              <w:t>last_name</w:t>
            </w:r>
            <w:proofErr w:type="spellEnd"/>
            <w:r>
              <w:t xml:space="preserve"> like 'T%' </w:t>
            </w:r>
          </w:p>
          <w:p w14:paraId="336C5FAF" w14:textId="77777777" w:rsidR="008D08CE" w:rsidRDefault="008D08CE" w:rsidP="00ED266B">
            <w:r>
              <w:t xml:space="preserve">order by </w:t>
            </w:r>
            <w:proofErr w:type="spellStart"/>
            <w:r>
              <w:t>last_name</w:t>
            </w:r>
            <w:proofErr w:type="spellEnd"/>
            <w:r>
              <w:t xml:space="preserve"> </w:t>
            </w:r>
            <w:proofErr w:type="spellStart"/>
            <w:r>
              <w:t>asc</w:t>
            </w:r>
            <w:proofErr w:type="spellEnd"/>
          </w:p>
          <w:p w14:paraId="5F9F9331" w14:textId="77777777" w:rsidR="008D08CE" w:rsidRDefault="008D08CE" w:rsidP="00ED266B">
            <w:r>
              <w:t>LIMIT 5;</w:t>
            </w:r>
          </w:p>
        </w:tc>
        <w:tc>
          <w:tcPr>
            <w:tcW w:w="4207" w:type="dxa"/>
          </w:tcPr>
          <w:p w14:paraId="07DE97BF" w14:textId="77777777" w:rsidR="008D08CE" w:rsidRDefault="008D08CE" w:rsidP="00ED266B">
            <w:r>
              <w:t>'TANDY'</w:t>
            </w:r>
          </w:p>
          <w:p w14:paraId="01701ECE" w14:textId="77777777" w:rsidR="008D08CE" w:rsidRDefault="008D08CE" w:rsidP="00ED266B">
            <w:r>
              <w:t>'TAUTOU'</w:t>
            </w:r>
          </w:p>
          <w:p w14:paraId="455A82F4" w14:textId="77777777" w:rsidR="008D08CE" w:rsidRDefault="008D08CE" w:rsidP="00ED266B">
            <w:r>
              <w:t>'TEMPLE'</w:t>
            </w:r>
          </w:p>
          <w:p w14:paraId="3C5E945F" w14:textId="77777777" w:rsidR="008D08CE" w:rsidRDefault="008D08CE" w:rsidP="00ED266B">
            <w:r>
              <w:t>'TOMEI'</w:t>
            </w:r>
          </w:p>
          <w:p w14:paraId="136EDBA1" w14:textId="77777777" w:rsidR="008D08CE" w:rsidRDefault="008D08CE" w:rsidP="00ED266B">
            <w:r>
              <w:t>'TORN'</w:t>
            </w:r>
          </w:p>
        </w:tc>
      </w:tr>
    </w:tbl>
    <w:p w14:paraId="2A87464A" w14:textId="77777777" w:rsidR="000D084C" w:rsidRPr="001A1167" w:rsidRDefault="000D084C" w:rsidP="008D08CE"/>
    <w:sectPr w:rsidR="000D084C" w:rsidRPr="001A1167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33FB41" w14:textId="77777777" w:rsidR="00096541" w:rsidRDefault="00096541" w:rsidP="002F6790">
      <w:pPr>
        <w:spacing w:after="0" w:line="240" w:lineRule="auto"/>
      </w:pPr>
      <w:r>
        <w:separator/>
      </w:r>
    </w:p>
  </w:endnote>
  <w:endnote w:type="continuationSeparator" w:id="0">
    <w:p w14:paraId="69F85DFD" w14:textId="77777777" w:rsidR="00096541" w:rsidRDefault="00096541" w:rsidP="002F67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5666855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75665EAF" w14:textId="02644427" w:rsidR="002F6790" w:rsidRDefault="002F6790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1CDF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7F1CDF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34B59EE" w14:textId="77777777" w:rsidR="002F6790" w:rsidRDefault="002F67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FCF371" w14:textId="77777777" w:rsidR="00096541" w:rsidRDefault="00096541" w:rsidP="002F6790">
      <w:pPr>
        <w:spacing w:after="0" w:line="240" w:lineRule="auto"/>
      </w:pPr>
      <w:r>
        <w:separator/>
      </w:r>
    </w:p>
  </w:footnote>
  <w:footnote w:type="continuationSeparator" w:id="0">
    <w:p w14:paraId="51B54F5F" w14:textId="77777777" w:rsidR="00096541" w:rsidRDefault="00096541" w:rsidP="002F67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11038"/>
    <w:multiLevelType w:val="hybridMultilevel"/>
    <w:tmpl w:val="8D6CD0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8A260D"/>
    <w:multiLevelType w:val="hybridMultilevel"/>
    <w:tmpl w:val="D924BE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FF77C0F"/>
    <w:multiLevelType w:val="hybridMultilevel"/>
    <w:tmpl w:val="5C6E56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4B4A95"/>
    <w:multiLevelType w:val="hybridMultilevel"/>
    <w:tmpl w:val="1722C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FC375E"/>
    <w:multiLevelType w:val="hybridMultilevel"/>
    <w:tmpl w:val="85AE0448"/>
    <w:lvl w:ilvl="0" w:tplc="BBE841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zM7M0sjQxAnIMTJV0lIJTi4sz8/NACkxqAUu3Xz4sAAAA"/>
  </w:docVars>
  <w:rsids>
    <w:rsidRoot w:val="003B0340"/>
    <w:rsid w:val="00000878"/>
    <w:rsid w:val="000057B6"/>
    <w:rsid w:val="00012EEE"/>
    <w:rsid w:val="00014140"/>
    <w:rsid w:val="000262C7"/>
    <w:rsid w:val="00033475"/>
    <w:rsid w:val="0003360E"/>
    <w:rsid w:val="000418AA"/>
    <w:rsid w:val="000435D2"/>
    <w:rsid w:val="00051C2D"/>
    <w:rsid w:val="00071B8A"/>
    <w:rsid w:val="0007611A"/>
    <w:rsid w:val="000837B9"/>
    <w:rsid w:val="00084471"/>
    <w:rsid w:val="00091388"/>
    <w:rsid w:val="00096541"/>
    <w:rsid w:val="00096CEA"/>
    <w:rsid w:val="000A1E57"/>
    <w:rsid w:val="000B6361"/>
    <w:rsid w:val="000B6A3A"/>
    <w:rsid w:val="000C610F"/>
    <w:rsid w:val="000D084C"/>
    <w:rsid w:val="000D0E92"/>
    <w:rsid w:val="000D1D77"/>
    <w:rsid w:val="000E17A3"/>
    <w:rsid w:val="000E55E1"/>
    <w:rsid w:val="000F65D7"/>
    <w:rsid w:val="000F7A47"/>
    <w:rsid w:val="00105435"/>
    <w:rsid w:val="00115DD7"/>
    <w:rsid w:val="001779B0"/>
    <w:rsid w:val="00194FF8"/>
    <w:rsid w:val="001A1167"/>
    <w:rsid w:val="001A44EA"/>
    <w:rsid w:val="001C756F"/>
    <w:rsid w:val="001D7825"/>
    <w:rsid w:val="001E7436"/>
    <w:rsid w:val="001E7707"/>
    <w:rsid w:val="001F1160"/>
    <w:rsid w:val="001F471E"/>
    <w:rsid w:val="002102DB"/>
    <w:rsid w:val="00213E79"/>
    <w:rsid w:val="00222E0B"/>
    <w:rsid w:val="00223B8D"/>
    <w:rsid w:val="002313B3"/>
    <w:rsid w:val="00231CF5"/>
    <w:rsid w:val="002408BD"/>
    <w:rsid w:val="00243446"/>
    <w:rsid w:val="00262CCB"/>
    <w:rsid w:val="00272B8C"/>
    <w:rsid w:val="00275AF2"/>
    <w:rsid w:val="00281A5C"/>
    <w:rsid w:val="00296550"/>
    <w:rsid w:val="00297216"/>
    <w:rsid w:val="002A4769"/>
    <w:rsid w:val="002A6916"/>
    <w:rsid w:val="002D37BA"/>
    <w:rsid w:val="002D56D2"/>
    <w:rsid w:val="002E6B8A"/>
    <w:rsid w:val="002F2B9D"/>
    <w:rsid w:val="002F2DE2"/>
    <w:rsid w:val="002F57DD"/>
    <w:rsid w:val="002F6790"/>
    <w:rsid w:val="00307322"/>
    <w:rsid w:val="0033546F"/>
    <w:rsid w:val="003549EC"/>
    <w:rsid w:val="00355884"/>
    <w:rsid w:val="00355924"/>
    <w:rsid w:val="00362E98"/>
    <w:rsid w:val="00364784"/>
    <w:rsid w:val="003851B3"/>
    <w:rsid w:val="00390809"/>
    <w:rsid w:val="003943B1"/>
    <w:rsid w:val="003B0340"/>
    <w:rsid w:val="003B3BAD"/>
    <w:rsid w:val="003B77E9"/>
    <w:rsid w:val="003C1710"/>
    <w:rsid w:val="003E0B6C"/>
    <w:rsid w:val="003F7566"/>
    <w:rsid w:val="00401C9C"/>
    <w:rsid w:val="0040533B"/>
    <w:rsid w:val="0040622B"/>
    <w:rsid w:val="004079D7"/>
    <w:rsid w:val="004251B4"/>
    <w:rsid w:val="00426AB6"/>
    <w:rsid w:val="00432392"/>
    <w:rsid w:val="00451ABA"/>
    <w:rsid w:val="004527FE"/>
    <w:rsid w:val="0045425D"/>
    <w:rsid w:val="00470CE1"/>
    <w:rsid w:val="0047134D"/>
    <w:rsid w:val="00474590"/>
    <w:rsid w:val="004814C1"/>
    <w:rsid w:val="004B7D5B"/>
    <w:rsid w:val="004C28F1"/>
    <w:rsid w:val="004C5916"/>
    <w:rsid w:val="004C707B"/>
    <w:rsid w:val="004D4D4B"/>
    <w:rsid w:val="004F2265"/>
    <w:rsid w:val="00502AA7"/>
    <w:rsid w:val="00503132"/>
    <w:rsid w:val="00505481"/>
    <w:rsid w:val="00515AD4"/>
    <w:rsid w:val="00520777"/>
    <w:rsid w:val="005314DB"/>
    <w:rsid w:val="0053504F"/>
    <w:rsid w:val="0054340D"/>
    <w:rsid w:val="00560549"/>
    <w:rsid w:val="00563B88"/>
    <w:rsid w:val="005713D9"/>
    <w:rsid w:val="005761BB"/>
    <w:rsid w:val="005868E3"/>
    <w:rsid w:val="005906D7"/>
    <w:rsid w:val="005926F2"/>
    <w:rsid w:val="005B5B17"/>
    <w:rsid w:val="005C0FC8"/>
    <w:rsid w:val="005C111C"/>
    <w:rsid w:val="005C537A"/>
    <w:rsid w:val="005D075E"/>
    <w:rsid w:val="005D0EA0"/>
    <w:rsid w:val="005D6741"/>
    <w:rsid w:val="005E58C8"/>
    <w:rsid w:val="005E61B0"/>
    <w:rsid w:val="005F4414"/>
    <w:rsid w:val="006109ED"/>
    <w:rsid w:val="00614A7D"/>
    <w:rsid w:val="00614FB4"/>
    <w:rsid w:val="0061684B"/>
    <w:rsid w:val="00620A7F"/>
    <w:rsid w:val="00622085"/>
    <w:rsid w:val="006418C3"/>
    <w:rsid w:val="00664899"/>
    <w:rsid w:val="00672137"/>
    <w:rsid w:val="00672CBE"/>
    <w:rsid w:val="00681462"/>
    <w:rsid w:val="0068593A"/>
    <w:rsid w:val="006A6796"/>
    <w:rsid w:val="006C2EF7"/>
    <w:rsid w:val="006D13C0"/>
    <w:rsid w:val="006D6677"/>
    <w:rsid w:val="006D7D5B"/>
    <w:rsid w:val="007078D5"/>
    <w:rsid w:val="007147D6"/>
    <w:rsid w:val="007437D0"/>
    <w:rsid w:val="007501C5"/>
    <w:rsid w:val="00757E54"/>
    <w:rsid w:val="00761239"/>
    <w:rsid w:val="00767E09"/>
    <w:rsid w:val="0077295B"/>
    <w:rsid w:val="00781574"/>
    <w:rsid w:val="00785DAA"/>
    <w:rsid w:val="00791CB6"/>
    <w:rsid w:val="007A157B"/>
    <w:rsid w:val="007B4B27"/>
    <w:rsid w:val="007B6F21"/>
    <w:rsid w:val="007C0303"/>
    <w:rsid w:val="007C3BE0"/>
    <w:rsid w:val="007D2F67"/>
    <w:rsid w:val="007E5D2A"/>
    <w:rsid w:val="007F1CDF"/>
    <w:rsid w:val="0080412F"/>
    <w:rsid w:val="00804940"/>
    <w:rsid w:val="00832FC9"/>
    <w:rsid w:val="00864C80"/>
    <w:rsid w:val="0087634C"/>
    <w:rsid w:val="00876F96"/>
    <w:rsid w:val="008A2825"/>
    <w:rsid w:val="008B3138"/>
    <w:rsid w:val="008B7BD9"/>
    <w:rsid w:val="008C2B5A"/>
    <w:rsid w:val="008D08CE"/>
    <w:rsid w:val="008E0069"/>
    <w:rsid w:val="008E7F11"/>
    <w:rsid w:val="008F00A6"/>
    <w:rsid w:val="008F093D"/>
    <w:rsid w:val="008F1200"/>
    <w:rsid w:val="008F203B"/>
    <w:rsid w:val="008F55D8"/>
    <w:rsid w:val="0091137E"/>
    <w:rsid w:val="00912928"/>
    <w:rsid w:val="009169AC"/>
    <w:rsid w:val="00930BA6"/>
    <w:rsid w:val="0094099E"/>
    <w:rsid w:val="009453D6"/>
    <w:rsid w:val="0095406B"/>
    <w:rsid w:val="00967671"/>
    <w:rsid w:val="00970F48"/>
    <w:rsid w:val="00987DDB"/>
    <w:rsid w:val="00993002"/>
    <w:rsid w:val="009B2BD2"/>
    <w:rsid w:val="009C1459"/>
    <w:rsid w:val="009E3F00"/>
    <w:rsid w:val="009E54A4"/>
    <w:rsid w:val="009F3CE6"/>
    <w:rsid w:val="00A00181"/>
    <w:rsid w:val="00A032CD"/>
    <w:rsid w:val="00A05476"/>
    <w:rsid w:val="00A05FDD"/>
    <w:rsid w:val="00A071C2"/>
    <w:rsid w:val="00A13AAD"/>
    <w:rsid w:val="00A3653D"/>
    <w:rsid w:val="00A40ED8"/>
    <w:rsid w:val="00A5493F"/>
    <w:rsid w:val="00A54E0B"/>
    <w:rsid w:val="00A554C5"/>
    <w:rsid w:val="00A70023"/>
    <w:rsid w:val="00A84298"/>
    <w:rsid w:val="00A92E1E"/>
    <w:rsid w:val="00A93A85"/>
    <w:rsid w:val="00AA4C8A"/>
    <w:rsid w:val="00AA502B"/>
    <w:rsid w:val="00AA6D8D"/>
    <w:rsid w:val="00AA6E58"/>
    <w:rsid w:val="00AB1108"/>
    <w:rsid w:val="00AB5836"/>
    <w:rsid w:val="00AC3F84"/>
    <w:rsid w:val="00AE003F"/>
    <w:rsid w:val="00AE4C11"/>
    <w:rsid w:val="00AF235A"/>
    <w:rsid w:val="00B02F37"/>
    <w:rsid w:val="00B11A1B"/>
    <w:rsid w:val="00B170E5"/>
    <w:rsid w:val="00B413EA"/>
    <w:rsid w:val="00B66BBC"/>
    <w:rsid w:val="00B67928"/>
    <w:rsid w:val="00B70458"/>
    <w:rsid w:val="00BB0ACB"/>
    <w:rsid w:val="00BB5375"/>
    <w:rsid w:val="00BC19E6"/>
    <w:rsid w:val="00BC2739"/>
    <w:rsid w:val="00BC7464"/>
    <w:rsid w:val="00BD6DF0"/>
    <w:rsid w:val="00BF58F4"/>
    <w:rsid w:val="00C0140B"/>
    <w:rsid w:val="00C01860"/>
    <w:rsid w:val="00C034B7"/>
    <w:rsid w:val="00C0681B"/>
    <w:rsid w:val="00C17B2B"/>
    <w:rsid w:val="00C220A7"/>
    <w:rsid w:val="00C3365B"/>
    <w:rsid w:val="00C36475"/>
    <w:rsid w:val="00C620D8"/>
    <w:rsid w:val="00C64233"/>
    <w:rsid w:val="00C70688"/>
    <w:rsid w:val="00C73AC7"/>
    <w:rsid w:val="00C73BB5"/>
    <w:rsid w:val="00C93CB7"/>
    <w:rsid w:val="00CA4346"/>
    <w:rsid w:val="00CA5449"/>
    <w:rsid w:val="00CB2525"/>
    <w:rsid w:val="00CD49B1"/>
    <w:rsid w:val="00CE12E9"/>
    <w:rsid w:val="00CE2184"/>
    <w:rsid w:val="00CF7277"/>
    <w:rsid w:val="00D03CDB"/>
    <w:rsid w:val="00D527A4"/>
    <w:rsid w:val="00D53191"/>
    <w:rsid w:val="00D57E80"/>
    <w:rsid w:val="00D627AC"/>
    <w:rsid w:val="00D703B2"/>
    <w:rsid w:val="00D73883"/>
    <w:rsid w:val="00D81103"/>
    <w:rsid w:val="00DB2C08"/>
    <w:rsid w:val="00DD2D7D"/>
    <w:rsid w:val="00DD4953"/>
    <w:rsid w:val="00DE3828"/>
    <w:rsid w:val="00DE64F8"/>
    <w:rsid w:val="00DF5F6E"/>
    <w:rsid w:val="00E01019"/>
    <w:rsid w:val="00E104D7"/>
    <w:rsid w:val="00E11C36"/>
    <w:rsid w:val="00E27750"/>
    <w:rsid w:val="00E35774"/>
    <w:rsid w:val="00E35ABA"/>
    <w:rsid w:val="00E376DA"/>
    <w:rsid w:val="00E44B23"/>
    <w:rsid w:val="00E44F82"/>
    <w:rsid w:val="00E5484E"/>
    <w:rsid w:val="00E54CB3"/>
    <w:rsid w:val="00E6330A"/>
    <w:rsid w:val="00E6668F"/>
    <w:rsid w:val="00E74454"/>
    <w:rsid w:val="00EA437D"/>
    <w:rsid w:val="00EB34DD"/>
    <w:rsid w:val="00EB5E3A"/>
    <w:rsid w:val="00EE41F5"/>
    <w:rsid w:val="00EE5564"/>
    <w:rsid w:val="00EF103D"/>
    <w:rsid w:val="00EF1444"/>
    <w:rsid w:val="00EF173F"/>
    <w:rsid w:val="00EF2E40"/>
    <w:rsid w:val="00F0171A"/>
    <w:rsid w:val="00F06208"/>
    <w:rsid w:val="00F06F2D"/>
    <w:rsid w:val="00F12DDC"/>
    <w:rsid w:val="00F23625"/>
    <w:rsid w:val="00F31FFD"/>
    <w:rsid w:val="00F412DA"/>
    <w:rsid w:val="00F55B13"/>
    <w:rsid w:val="00F652EB"/>
    <w:rsid w:val="00F663DC"/>
    <w:rsid w:val="00FA5A1B"/>
    <w:rsid w:val="00FB7AC2"/>
    <w:rsid w:val="00FC2191"/>
    <w:rsid w:val="00FC41C9"/>
    <w:rsid w:val="00FC5F18"/>
    <w:rsid w:val="00FD48A6"/>
    <w:rsid w:val="00FE558D"/>
    <w:rsid w:val="00FF03DD"/>
    <w:rsid w:val="00FF5C70"/>
    <w:rsid w:val="00FF6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7AC7A"/>
  <w15:docId w15:val="{8A2021DD-F496-47F2-9A93-237DBC3A02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03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137E"/>
    <w:pPr>
      <w:ind w:left="720"/>
      <w:contextualSpacing/>
    </w:pPr>
  </w:style>
  <w:style w:type="table" w:styleId="TableGrid">
    <w:name w:val="Table Grid"/>
    <w:basedOn w:val="TableNormal"/>
    <w:uiPriority w:val="59"/>
    <w:rsid w:val="00BD6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67E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E0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51C2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6790"/>
  </w:style>
  <w:style w:type="paragraph" w:styleId="Footer">
    <w:name w:val="footer"/>
    <w:basedOn w:val="Normal"/>
    <w:link w:val="FooterChar"/>
    <w:uiPriority w:val="99"/>
    <w:unhideWhenUsed/>
    <w:rsid w:val="002F679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67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6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3AF32-B76B-44AE-9E46-89088F1DD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eHwuen Jung</dc:creator>
  <cp:lastModifiedBy>Carly J Bernhart</cp:lastModifiedBy>
  <cp:revision>2</cp:revision>
  <dcterms:created xsi:type="dcterms:W3CDTF">2020-12-09T01:10:00Z</dcterms:created>
  <dcterms:modified xsi:type="dcterms:W3CDTF">2020-12-09T01:10:00Z</dcterms:modified>
</cp:coreProperties>
</file>